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1892" w:rsidRDefault="00051892" w:rsidP="0005189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015"/>
        <w:gridCol w:w="3047"/>
      </w:tblGrid>
      <w:tr w:rsidR="00E55473" w:rsidTr="00E55473">
        <w:tc>
          <w:tcPr>
            <w:tcW w:w="6015" w:type="dxa"/>
          </w:tcPr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08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ursa Uludağ Üniversitesi Sağlık Bilimleri Fakültesi Fizyoterapi ve Rehabilitasyon Bölümü Lisans Düzey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Tanıma ve Takip Formu</w:t>
            </w:r>
          </w:p>
        </w:tc>
        <w:tc>
          <w:tcPr>
            <w:tcW w:w="3047" w:type="dxa"/>
            <w:vMerge w:val="restart"/>
          </w:tcPr>
          <w:p w:rsidR="00E55473" w:rsidRDefault="00E55473" w:rsidP="00E5547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TOĞRAF</w:t>
            </w:r>
          </w:p>
          <w:p w:rsidR="00E55473" w:rsidRDefault="00E5547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55473" w:rsidTr="00E55473">
        <w:tc>
          <w:tcPr>
            <w:tcW w:w="6015" w:type="dxa"/>
          </w:tcPr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:</w:t>
            </w:r>
          </w:p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47" w:type="dxa"/>
            <w:vMerge/>
          </w:tcPr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55473" w:rsidTr="00E55473">
        <w:tc>
          <w:tcPr>
            <w:tcW w:w="6015" w:type="dxa"/>
          </w:tcPr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:</w:t>
            </w:r>
          </w:p>
        </w:tc>
        <w:tc>
          <w:tcPr>
            <w:tcW w:w="3047" w:type="dxa"/>
            <w:vMerge/>
          </w:tcPr>
          <w:p w:rsidR="00E55473" w:rsidRDefault="00E55473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1892" w:rsidTr="0064445A">
        <w:tc>
          <w:tcPr>
            <w:tcW w:w="9062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e Kayıt Olduğu Eğitim-Öğretim Yılı:………………-…………….</w:t>
            </w:r>
          </w:p>
        </w:tc>
      </w:tr>
      <w:tr w:rsidR="000B0CD8" w:rsidTr="0064445A">
        <w:tc>
          <w:tcPr>
            <w:tcW w:w="9062" w:type="dxa"/>
            <w:gridSpan w:val="2"/>
          </w:tcPr>
          <w:p w:rsidR="000B0CD8" w:rsidRDefault="000B0CD8" w:rsidP="000B0CD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mu Danışman Hocasına Teslim Tarihi:………………/……………./………..</w:t>
            </w:r>
          </w:p>
        </w:tc>
      </w:tr>
      <w:tr w:rsidR="00051892" w:rsidTr="0064445A">
        <w:tc>
          <w:tcPr>
            <w:tcW w:w="9062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nışman Öğretim Üye/Elemanı: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5048D" w:rsidTr="0064445A">
        <w:tc>
          <w:tcPr>
            <w:tcW w:w="9062" w:type="dxa"/>
            <w:gridSpan w:val="2"/>
          </w:tcPr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İletişim Bilgileri: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ep telefonu:</w:t>
            </w:r>
            <w:r w:rsidR="000B0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+90 (……..) ……………………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-posta adresi:</w:t>
            </w:r>
            <w:r w:rsidR="000B0CD8">
              <w:rPr>
                <w:rFonts w:ascii="Times New Roman" w:hAnsi="Times New Roman" w:cs="Times New Roman"/>
                <w:b/>
                <w:sz w:val="24"/>
                <w:szCs w:val="24"/>
              </w:rPr>
              <w:t>………………………………..@............................................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ursa’da yaşadığı yerin açık adresi: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ilesinin yaşadığı yerin açık adresi: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5048D" w:rsidTr="0064445A">
        <w:tc>
          <w:tcPr>
            <w:tcW w:w="9062" w:type="dxa"/>
            <w:gridSpan w:val="2"/>
          </w:tcPr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il durumda ailesinden ulaşılmasını istediği kişinin:</w:t>
            </w: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ı-Soyadı:</w:t>
            </w: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akınlık Derecesi:</w:t>
            </w: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ep telefonu:</w:t>
            </w: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çık Adresi:</w:t>
            </w:r>
          </w:p>
          <w:p w:rsidR="00A5048D" w:rsidRDefault="00A5048D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A5048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1892" w:rsidTr="0064445A">
        <w:tc>
          <w:tcPr>
            <w:tcW w:w="9062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BİRİNCİ SINIF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mun Doldurulduğu Tarih: ……/…………/……….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ıl İçinde Gözlem ve Yorumlar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tim Üye/Elemanın Dönem Sonu Kontrol Tarihi ve Notu:……/…………/……….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sı: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1892" w:rsidTr="0064445A">
        <w:tc>
          <w:tcPr>
            <w:tcW w:w="9062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KİNCİ SINIF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mun Doldurulduğu Tarih: ……/…………/……….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Öğretim Üye/Elemanın Dönem Başı </w:t>
            </w:r>
            <w:r w:rsidR="00A5048D">
              <w:rPr>
                <w:rFonts w:ascii="Times New Roman" w:hAnsi="Times New Roman" w:cs="Times New Roman"/>
                <w:b/>
                <w:sz w:val="24"/>
                <w:szCs w:val="24"/>
              </w:rPr>
              <w:t>Kontrol Notu (Öğrencinin 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madığı dersler/kalacak yer vs sorun teşkil edebilecek durumlar)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ıl İçinde Gözlem ve Yorumlar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tim Üye/Elemanın Dönem Sonu Kontrol Tarihi ve Notu:……/…………/……….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sı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1892" w:rsidTr="0064445A">
        <w:tc>
          <w:tcPr>
            <w:tcW w:w="9062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ÜÇÜNCÜ SINIF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mun Doldurulduğu Tarih: ……/…………/……….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tim Üye/Elemanın Dönem Başı Kontrol Notu (</w:t>
            </w:r>
            <w:r w:rsidR="00A5048D">
              <w:rPr>
                <w:rFonts w:ascii="Times New Roman" w:hAnsi="Times New Roman" w:cs="Times New Roman"/>
                <w:b/>
                <w:sz w:val="24"/>
                <w:szCs w:val="24"/>
              </w:rPr>
              <w:t>Öğrencinin alamadığı dersler/kalacak yer vs sorun teşkil edebilecek durumla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: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ıl İçinde Gözlem ve Yorumlar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tim Üye/Elemanın Dönem Sonu Kontrol Tarihi ve Notu:……/…………/……….</w:t>
            </w: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sı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1892" w:rsidTr="0064445A">
        <w:tc>
          <w:tcPr>
            <w:tcW w:w="9062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ÖRDÜNCÜ SINIF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rmun Doldurulduğu Tarih: ……/…………/……….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tim Üye/Elemanın Dönem Başı Kontrol Notu (</w:t>
            </w:r>
            <w:r w:rsidR="00A5048D">
              <w:rPr>
                <w:rFonts w:ascii="Times New Roman" w:hAnsi="Times New Roman" w:cs="Times New Roman"/>
                <w:b/>
                <w:sz w:val="24"/>
                <w:szCs w:val="24"/>
              </w:rPr>
              <w:t>Öğrencinin alamadığı dersler/kalacak yer vs sorun teşkil edebilecek durumla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ıl İçinde Gözlem ve Yorumlar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tim Üye/Elemanın Dönem Sonu Kontrol Tarihi ve Notu:……/…………/……….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İmzası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51892" w:rsidTr="0064445A">
        <w:tc>
          <w:tcPr>
            <w:tcW w:w="9062" w:type="dxa"/>
            <w:gridSpan w:val="2"/>
          </w:tcPr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MEZUNİYET</w:t>
            </w:r>
            <w:r w:rsidR="00A5048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URUMU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Adı-Soyadı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umarası: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nin mezuniyeti:           Uygundur ……        Uygun Değildir…..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nışman Öğretim Üye/Elemanı</w:t>
            </w:r>
          </w:p>
          <w:p w:rsidR="00051892" w:rsidRDefault="00051892" w:rsidP="006444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Ad-Soyadı, Tarih, İmza)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5E14">
              <w:rPr>
                <w:rFonts w:ascii="Times New Roman" w:hAnsi="Times New Roman" w:cs="Times New Roman"/>
                <w:b/>
                <w:sz w:val="24"/>
                <w:szCs w:val="24"/>
              </w:rPr>
              <w:t>Lisans Sınıf Koordinatö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ü                              </w:t>
            </w:r>
            <w:r w:rsidRPr="00F55E1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isans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ğitim </w:t>
            </w:r>
            <w:r w:rsidRPr="00F55E14">
              <w:rPr>
                <w:rFonts w:ascii="Times New Roman" w:hAnsi="Times New Roman" w:cs="Times New Roman"/>
                <w:b/>
                <w:sz w:val="24"/>
                <w:szCs w:val="24"/>
              </w:rPr>
              <w:t>Koordinatö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ü</w:t>
            </w:r>
          </w:p>
          <w:p w:rsidR="00051892" w:rsidRDefault="00051892" w:rsidP="006444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Ad-Soyadı, Tarih, İmza)                                    (Ad-Soyadı, Tarih, İmza)</w:t>
            </w:r>
          </w:p>
          <w:p w:rsidR="00051892" w:rsidRDefault="00051892" w:rsidP="006444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A5048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nabilim Dalı Başkanı</w:t>
            </w:r>
          </w:p>
          <w:p w:rsidR="00A5048D" w:rsidRDefault="00A5048D" w:rsidP="00A5048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Ad-Soyadı, Tarih, İmza)</w:t>
            </w:r>
          </w:p>
          <w:p w:rsidR="00051892" w:rsidRDefault="00051892" w:rsidP="006444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5048D" w:rsidRDefault="00A5048D" w:rsidP="006444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51892" w:rsidRDefault="00051892" w:rsidP="006444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ölüm Başkanı</w:t>
            </w:r>
          </w:p>
          <w:p w:rsidR="00051892" w:rsidRDefault="00051892" w:rsidP="006444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Ad-Soyadı, Tarih, İmza)</w:t>
            </w:r>
          </w:p>
          <w:p w:rsidR="00051892" w:rsidRDefault="00051892" w:rsidP="0064445A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70325D" w:rsidRDefault="0070325D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B0CD8" w:rsidRPr="00787BDD" w:rsidTr="00B13AB8">
        <w:tc>
          <w:tcPr>
            <w:tcW w:w="9062" w:type="dxa"/>
          </w:tcPr>
          <w:p w:rsidR="000B0CD8" w:rsidRPr="000B0CD8" w:rsidRDefault="000B0CD8" w:rsidP="000B0CD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B0CD8">
              <w:rPr>
                <w:rFonts w:ascii="Times New Roman" w:hAnsi="Times New Roman" w:cs="Times New Roman"/>
                <w:b/>
                <w:sz w:val="24"/>
              </w:rPr>
              <w:lastRenderedPageBreak/>
              <w:t>Öğrenci Özel Durum Bilgilendirme Formu</w:t>
            </w:r>
          </w:p>
          <w:p w:rsidR="000B0CD8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ar / Yok sorularında işaretlemek istediğiniz yanıtın yanına (X) işaretini koyun.</w:t>
            </w:r>
          </w:p>
          <w:p w:rsidR="00F74708" w:rsidRPr="00787BDD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74708" w:rsidRPr="00787BDD" w:rsidTr="00B13AB8">
        <w:tc>
          <w:tcPr>
            <w:tcW w:w="9062" w:type="dxa"/>
          </w:tcPr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Öğrencinin </w:t>
            </w: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ı-Soyadı:</w:t>
            </w: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F7470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ep telefonu: +90 (……..) ……………………</w:t>
            </w: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ldurulma Tarihi:………../……………./……………..</w:t>
            </w: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açıncı Sınıf: </w:t>
            </w:r>
          </w:p>
          <w:p w:rsidR="00F74708" w:rsidRDefault="00F74708" w:rsidP="00F747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Pr="000B0CD8" w:rsidRDefault="00F74708" w:rsidP="000B0CD8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0B0CD8" w:rsidRPr="00787BDD" w:rsidTr="00B13AB8">
        <w:tc>
          <w:tcPr>
            <w:tcW w:w="9062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Kronik Hastalık Varlığı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B13AB8">
        <w:tc>
          <w:tcPr>
            <w:tcW w:w="9062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İlaç Kullanımı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B13AB8">
        <w:tc>
          <w:tcPr>
            <w:tcW w:w="9062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Burs Gereksinimi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B13AB8">
        <w:tc>
          <w:tcPr>
            <w:tcW w:w="9062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Sosyal Destek Gereksinimi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Pr="00787BDD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B13AB8">
        <w:tc>
          <w:tcPr>
            <w:tcW w:w="9062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sikolojik Destek Gereksinimi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B13AB8">
        <w:tc>
          <w:tcPr>
            <w:tcW w:w="9062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Çalışma Ortamı Gereksinimi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B13AB8">
        <w:tc>
          <w:tcPr>
            <w:tcW w:w="9062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Boş Zaman Aktivitesi Olarak Yaptığı Etkinlikle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Pr="00787BDD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B13AB8">
        <w:tc>
          <w:tcPr>
            <w:tcW w:w="9062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Düzenli Yaptığı Spor Aktivitesi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Pr="00787BDD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B13AB8">
        <w:tc>
          <w:tcPr>
            <w:tcW w:w="9062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Düzenli Yaptığı Sanatsal Aktivite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CD8" w:rsidRPr="00787BDD" w:rsidTr="00B13AB8">
        <w:tc>
          <w:tcPr>
            <w:tcW w:w="9062" w:type="dxa"/>
          </w:tcPr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Bilinmesini İstediği Özel Bir Durum Varlığı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Yok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:</w:t>
            </w: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7BDD">
              <w:rPr>
                <w:rFonts w:ascii="Times New Roman" w:hAnsi="Times New Roman" w:cs="Times New Roman"/>
                <w:b/>
                <w:sz w:val="24"/>
                <w:szCs w:val="24"/>
              </w:rPr>
              <w:t>Varsa detay veriniz:</w:t>
            </w: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Pr="00787BDD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0B0CD8" w:rsidRDefault="000B0CD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74708" w:rsidRPr="00787BDD" w:rsidRDefault="00F74708" w:rsidP="00B13A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0B0CD8" w:rsidRDefault="000B0CD8"/>
    <w:sectPr w:rsidR="000B0CD8" w:rsidSect="00051892">
      <w:headerReference w:type="default" r:id="rId6"/>
      <w:footerReference w:type="default" r:id="rId7"/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823" w:rsidRDefault="00131823" w:rsidP="00051892">
      <w:pPr>
        <w:spacing w:after="0" w:line="240" w:lineRule="auto"/>
      </w:pPr>
      <w:r>
        <w:separator/>
      </w:r>
    </w:p>
  </w:endnote>
  <w:endnote w:type="continuationSeparator" w:id="0">
    <w:p w:rsidR="00131823" w:rsidRDefault="00131823" w:rsidP="000518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1892" w:rsidRDefault="00051892">
    <w:pPr>
      <w:pStyle w:val="AltBilgi"/>
    </w:pPr>
    <w:r>
      <w:t>BUÜ- SBF- FTR</w:t>
    </w:r>
    <w:r w:rsidR="004268B9">
      <w:t>- Öğrenci Tanıma Formu</w:t>
    </w:r>
  </w:p>
  <w:p w:rsidR="00051892" w:rsidRDefault="0005189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823" w:rsidRDefault="00131823" w:rsidP="00051892">
      <w:pPr>
        <w:spacing w:after="0" w:line="240" w:lineRule="auto"/>
      </w:pPr>
      <w:r>
        <w:separator/>
      </w:r>
    </w:p>
  </w:footnote>
  <w:footnote w:type="continuationSeparator" w:id="0">
    <w:p w:rsidR="00131823" w:rsidRDefault="00131823" w:rsidP="000518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08946819"/>
      <w:docPartObj>
        <w:docPartGallery w:val="Page Numbers (Top of Page)"/>
        <w:docPartUnique/>
      </w:docPartObj>
    </w:sdtPr>
    <w:sdtEndPr/>
    <w:sdtContent>
      <w:p w:rsidR="00051892" w:rsidRDefault="00051892">
        <w:pPr>
          <w:pStyle w:val="s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4395C">
          <w:rPr>
            <w:noProof/>
          </w:rPr>
          <w:t>1</w:t>
        </w:r>
        <w:r>
          <w:fldChar w:fldCharType="end"/>
        </w:r>
      </w:p>
    </w:sdtContent>
  </w:sdt>
  <w:p w:rsidR="00051892" w:rsidRDefault="00051892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sTS0MDEyMTcwNTJW0lEKTi0uzszPAykwrQUATzWChywAAAA="/>
  </w:docVars>
  <w:rsids>
    <w:rsidRoot w:val="00040CA0"/>
    <w:rsid w:val="00040CA0"/>
    <w:rsid w:val="00051892"/>
    <w:rsid w:val="000B0CD8"/>
    <w:rsid w:val="000C548F"/>
    <w:rsid w:val="00131823"/>
    <w:rsid w:val="0014395C"/>
    <w:rsid w:val="00182012"/>
    <w:rsid w:val="00182080"/>
    <w:rsid w:val="002D5194"/>
    <w:rsid w:val="004268B9"/>
    <w:rsid w:val="0070325D"/>
    <w:rsid w:val="008363FA"/>
    <w:rsid w:val="009B4055"/>
    <w:rsid w:val="00A5048D"/>
    <w:rsid w:val="00AB2622"/>
    <w:rsid w:val="00B80FE2"/>
    <w:rsid w:val="00CB1FCC"/>
    <w:rsid w:val="00DE0379"/>
    <w:rsid w:val="00E55473"/>
    <w:rsid w:val="00F42088"/>
    <w:rsid w:val="00F7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A16D9C1-3D12-429B-8145-47E1CD6FA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189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518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518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51892"/>
  </w:style>
  <w:style w:type="paragraph" w:styleId="AltBilgi">
    <w:name w:val="footer"/>
    <w:basedOn w:val="Normal"/>
    <w:link w:val="AltBilgiChar"/>
    <w:uiPriority w:val="99"/>
    <w:unhideWhenUsed/>
    <w:rsid w:val="000518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518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64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Windows Kullanıcısı</cp:lastModifiedBy>
  <cp:revision>2</cp:revision>
  <dcterms:created xsi:type="dcterms:W3CDTF">2021-12-13T10:59:00Z</dcterms:created>
  <dcterms:modified xsi:type="dcterms:W3CDTF">2021-12-13T10:59:00Z</dcterms:modified>
</cp:coreProperties>
</file>